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E292E5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97352">
        <w:rPr>
          <w:sz w:val="24"/>
          <w:szCs w:val="24"/>
          <w:lang w:val="en-GB"/>
        </w:rPr>
        <w:t>Ohi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9E5D32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D34FBB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2F7DCB" w14:textId="77777777" w:rsidR="0090004C" w:rsidRDefault="0090004C" w:rsidP="00CB37D9">
      <w:pPr>
        <w:spacing w:after="0" w:line="240" w:lineRule="auto"/>
      </w:pPr>
      <w:r>
        <w:separator/>
      </w:r>
    </w:p>
  </w:endnote>
  <w:endnote w:type="continuationSeparator" w:id="0">
    <w:p w14:paraId="550577B4" w14:textId="77777777" w:rsidR="0090004C" w:rsidRDefault="0090004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4CA5D" w14:textId="77777777" w:rsidR="003D079E" w:rsidRDefault="003D07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625EF71" w:rsidR="00CB37D9" w:rsidRPr="003D079E" w:rsidRDefault="00CB37D9" w:rsidP="003D07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F7A39" w14:textId="77777777" w:rsidR="003D079E" w:rsidRDefault="003D0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72481" w14:textId="77777777" w:rsidR="0090004C" w:rsidRDefault="0090004C" w:rsidP="00CB37D9">
      <w:pPr>
        <w:spacing w:after="0" w:line="240" w:lineRule="auto"/>
      </w:pPr>
      <w:r>
        <w:separator/>
      </w:r>
    </w:p>
  </w:footnote>
  <w:footnote w:type="continuationSeparator" w:id="0">
    <w:p w14:paraId="0F3A6474" w14:textId="77777777" w:rsidR="0090004C" w:rsidRDefault="0090004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D4EE2" w14:textId="77777777" w:rsidR="003D079E" w:rsidRDefault="003D07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4AF8470" w:rsidR="00AD6FC0" w:rsidRPr="003D079E" w:rsidRDefault="00AD6FC0" w:rsidP="003D07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FD384" w14:textId="77777777" w:rsidR="003D079E" w:rsidRDefault="003D07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079E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004C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D6FD8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2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6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